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60DD8B" w14:textId="5DEA35B6" w:rsidR="00B251B9" w:rsidRPr="00B251B9" w:rsidRDefault="00B251B9" w:rsidP="00B251B9">
      <w:pPr>
        <w:jc w:val="center"/>
        <w:rPr>
          <w:b/>
          <w:bCs/>
          <w:sz w:val="28"/>
          <w:szCs w:val="28"/>
        </w:rPr>
      </w:pPr>
      <w:r w:rsidRPr="00B251B9">
        <w:rPr>
          <w:b/>
          <w:bCs/>
          <w:sz w:val="28"/>
          <w:szCs w:val="28"/>
        </w:rPr>
        <w:t>COAL LAB 12</w:t>
      </w:r>
    </w:p>
    <w:p w14:paraId="7D1B78EE" w14:textId="7D0A8972" w:rsidR="00B251B9" w:rsidRDefault="00B251B9" w:rsidP="00B251B9">
      <w:pPr>
        <w:jc w:val="center"/>
        <w:rPr>
          <w:b/>
          <w:bCs/>
          <w:sz w:val="28"/>
          <w:szCs w:val="28"/>
        </w:rPr>
      </w:pPr>
      <w:r w:rsidRPr="00B251B9">
        <w:rPr>
          <w:b/>
          <w:bCs/>
          <w:sz w:val="28"/>
          <w:szCs w:val="28"/>
        </w:rPr>
        <w:t>EXAMPLE</w:t>
      </w:r>
    </w:p>
    <w:p w14:paraId="1847C411" w14:textId="7BC31794" w:rsidR="00B251B9" w:rsidRPr="00B251B9" w:rsidRDefault="00B251B9" w:rsidP="00B251B9">
      <w:pPr>
        <w:jc w:val="center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066C7770" wp14:editId="59535D06">
            <wp:extent cx="5943600" cy="2723515"/>
            <wp:effectExtent l="0" t="0" r="0" b="635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D82CF" w14:textId="6E2491DC" w:rsidR="00B251B9" w:rsidRDefault="00B251B9" w:rsidP="00B251B9">
      <w:pPr>
        <w:jc w:val="center"/>
        <w:rPr>
          <w:b/>
          <w:bCs/>
          <w:sz w:val="28"/>
          <w:szCs w:val="28"/>
        </w:rPr>
      </w:pPr>
      <w:r w:rsidRPr="00B251B9">
        <w:rPr>
          <w:b/>
          <w:bCs/>
          <w:sz w:val="28"/>
          <w:szCs w:val="28"/>
        </w:rPr>
        <w:t>TASK 1</w:t>
      </w:r>
    </w:p>
    <w:p w14:paraId="0BFC873B" w14:textId="383BC8A0" w:rsidR="00B251B9" w:rsidRPr="00B251B9" w:rsidRDefault="00B251B9" w:rsidP="00B251B9">
      <w:pPr>
        <w:jc w:val="center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688C7478" wp14:editId="188A4B3A">
            <wp:extent cx="5943600" cy="2592070"/>
            <wp:effectExtent l="0" t="0" r="0" b="0"/>
            <wp:docPr id="2" name="Picture 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medium confidenc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2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DF6D6" w14:textId="0C74A353" w:rsidR="00B251B9" w:rsidRDefault="00B251B9" w:rsidP="00B251B9">
      <w:pPr>
        <w:jc w:val="center"/>
        <w:rPr>
          <w:b/>
          <w:bCs/>
          <w:sz w:val="28"/>
          <w:szCs w:val="28"/>
        </w:rPr>
      </w:pPr>
      <w:r w:rsidRPr="00B251B9">
        <w:rPr>
          <w:b/>
          <w:bCs/>
          <w:sz w:val="28"/>
          <w:szCs w:val="28"/>
        </w:rPr>
        <w:t>TASK 2</w:t>
      </w:r>
    </w:p>
    <w:p w14:paraId="71AA63EB" w14:textId="23FD8E49" w:rsidR="00B251B9" w:rsidRPr="00B251B9" w:rsidRDefault="00B251B9" w:rsidP="00B251B9">
      <w:pPr>
        <w:jc w:val="center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lastRenderedPageBreak/>
        <w:drawing>
          <wp:inline distT="0" distB="0" distL="0" distR="0" wp14:anchorId="2E78E7B2" wp14:editId="5DBEB093">
            <wp:extent cx="5943600" cy="3011170"/>
            <wp:effectExtent l="0" t="0" r="0" b="0"/>
            <wp:docPr id="4" name="Picture 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 with medium confidence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1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251B9" w:rsidRPr="00B251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tbA0MzU2NzI1MTBQ0lEKTi0uzszPAykwrAUAgOKvfiwAAAA="/>
  </w:docVars>
  <w:rsids>
    <w:rsidRoot w:val="00B251B9"/>
    <w:rsid w:val="00B25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ADB568"/>
  <w15:chartTrackingRefBased/>
  <w15:docId w15:val="{6249A8E2-3AB1-4527-A90E-3AE31A757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</Words>
  <Characters>35</Characters>
  <Application>Microsoft Office Word</Application>
  <DocSecurity>0</DocSecurity>
  <Lines>1</Lines>
  <Paragraphs>1</Paragraphs>
  <ScaleCrop>false</ScaleCrop>
  <Company/>
  <LinksUpToDate>false</LinksUpToDate>
  <CharactersWithSpaces>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 COMPUTER</dc:creator>
  <cp:keywords/>
  <dc:description/>
  <cp:lastModifiedBy>OK COMPUTER</cp:lastModifiedBy>
  <cp:revision>1</cp:revision>
  <dcterms:created xsi:type="dcterms:W3CDTF">2021-12-23T18:49:00Z</dcterms:created>
  <dcterms:modified xsi:type="dcterms:W3CDTF">2021-12-23T18:52:00Z</dcterms:modified>
</cp:coreProperties>
</file>